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1F6D0" w14:textId="4A89E940" w:rsidR="00C04D00" w:rsidRPr="000B1EAF" w:rsidRDefault="003B2239" w:rsidP="003B2239">
      <w:pPr>
        <w:jc w:val="center"/>
        <w:rPr>
          <w:b/>
          <w:bCs/>
          <w:sz w:val="28"/>
          <w:szCs w:val="28"/>
        </w:rPr>
      </w:pPr>
      <w:r w:rsidRPr="000B1EAF">
        <w:rPr>
          <w:b/>
          <w:bCs/>
          <w:sz w:val="28"/>
          <w:szCs w:val="28"/>
        </w:rPr>
        <w:t>Starling Info</w:t>
      </w:r>
      <w:r w:rsidR="007117E6">
        <w:rPr>
          <w:b/>
          <w:bCs/>
          <w:sz w:val="28"/>
          <w:szCs w:val="28"/>
        </w:rPr>
        <w:t>rmation</w:t>
      </w:r>
    </w:p>
    <w:p w14:paraId="5902AB12" w14:textId="77777777" w:rsidR="003B2239" w:rsidRDefault="003B2239" w:rsidP="003B2239">
      <w:pPr>
        <w:jc w:val="center"/>
      </w:pPr>
    </w:p>
    <w:p w14:paraId="1412BEE0" w14:textId="77777777" w:rsidR="003B2239" w:rsidRPr="003B2239" w:rsidRDefault="003B2239" w:rsidP="003B2239">
      <w:pPr>
        <w:shd w:val="clear" w:color="auto" w:fill="FFFFFF"/>
        <w:spacing w:before="100" w:beforeAutospacing="1" w:after="100" w:afterAutospacing="1"/>
        <w:outlineLvl w:val="2"/>
        <w:rPr>
          <w:rFonts w:ascii="DINCompPro" w:eastAsia="Times New Roman" w:hAnsi="DINCompPro" w:cs="Times New Roman"/>
          <w:b/>
          <w:bCs/>
          <w:color w:val="967D41"/>
          <w:kern w:val="0"/>
          <w:sz w:val="26"/>
          <w:szCs w:val="26"/>
          <w14:ligatures w14:val="none"/>
        </w:rPr>
      </w:pPr>
      <w:r w:rsidRPr="003B2239">
        <w:rPr>
          <w:rFonts w:ascii="DINCompPro" w:eastAsia="Times New Roman" w:hAnsi="DINCompPro" w:cs="Times New Roman"/>
          <w:b/>
          <w:bCs/>
          <w:color w:val="967D41"/>
          <w:kern w:val="0"/>
          <w:sz w:val="26"/>
          <w:szCs w:val="26"/>
          <w14:ligatures w14:val="none"/>
        </w:rPr>
        <w:t>Impacts</w:t>
      </w:r>
    </w:p>
    <w:p w14:paraId="2E31477B" w14:textId="77777777" w:rsidR="003B2239" w:rsidRPr="003B2239" w:rsidRDefault="003B2239" w:rsidP="003B2239">
      <w:pPr>
        <w:shd w:val="clear" w:color="auto" w:fill="FFFFFF"/>
        <w:spacing w:after="180"/>
        <w:rPr>
          <w:rFonts w:ascii="DINCompPro" w:eastAsia="Times New Roman" w:hAnsi="DINCompPro" w:cs="Times New Roman"/>
          <w:color w:val="404040"/>
          <w:kern w:val="0"/>
          <w:sz w:val="21"/>
          <w:szCs w:val="21"/>
          <w14:ligatures w14:val="none"/>
        </w:rPr>
      </w:pPr>
      <w:r w:rsidRPr="003B2239">
        <w:rPr>
          <w:rFonts w:ascii="DINCompPro" w:eastAsia="Times New Roman" w:hAnsi="DINCompPro" w:cs="Times New Roman"/>
          <w:color w:val="404040"/>
          <w:kern w:val="0"/>
          <w:sz w:val="21"/>
          <w:szCs w:val="21"/>
          <w14:ligatures w14:val="none"/>
        </w:rPr>
        <w:t xml:space="preserve">The damage caused by European starlings </w:t>
      </w:r>
      <w:proofErr w:type="gramStart"/>
      <w:r w:rsidRPr="003B2239">
        <w:rPr>
          <w:rFonts w:ascii="DINCompPro" w:eastAsia="Times New Roman" w:hAnsi="DINCompPro" w:cs="Times New Roman"/>
          <w:color w:val="404040"/>
          <w:kern w:val="0"/>
          <w:sz w:val="21"/>
          <w:szCs w:val="21"/>
          <w14:ligatures w14:val="none"/>
        </w:rPr>
        <w:t>on</w:t>
      </w:r>
      <w:proofErr w:type="gramEnd"/>
      <w:r w:rsidRPr="003B2239">
        <w:rPr>
          <w:rFonts w:ascii="DINCompPro" w:eastAsia="Times New Roman" w:hAnsi="DINCompPro" w:cs="Times New Roman"/>
          <w:color w:val="404040"/>
          <w:kern w:val="0"/>
          <w:sz w:val="21"/>
          <w:szCs w:val="21"/>
          <w14:ligatures w14:val="none"/>
        </w:rPr>
        <w:t xml:space="preserve"> the agricultural industry was estimated to be approximately $800 million per year at $5 per hectare (Pimentel et al. </w:t>
      </w:r>
      <w:proofErr w:type="gramStart"/>
      <w:r w:rsidRPr="003B2239">
        <w:rPr>
          <w:rFonts w:ascii="DINCompPro" w:eastAsia="Times New Roman" w:hAnsi="DINCompPro" w:cs="Times New Roman"/>
          <w:color w:val="404040"/>
          <w:kern w:val="0"/>
          <w:sz w:val="21"/>
          <w:szCs w:val="21"/>
          <w14:ligatures w14:val="none"/>
        </w:rPr>
        <w:t>2000</w:t>
      </w:r>
      <w:proofErr w:type="gramEnd"/>
      <w:r w:rsidRPr="003B2239">
        <w:rPr>
          <w:rFonts w:ascii="DINCompPro" w:eastAsia="Times New Roman" w:hAnsi="DINCompPro" w:cs="Times New Roman"/>
          <w:color w:val="404040"/>
          <w:kern w:val="0"/>
          <w:sz w:val="21"/>
          <w:szCs w:val="21"/>
          <w14:ligatures w14:val="none"/>
        </w:rPr>
        <w:t>). Starlings eat cattle rations and destroy fruit and grain crops. Some starlings may also carry various diseases which may be transmissible to humans, other birds (including poultry), and livestock (Linz et al. 2007).</w:t>
      </w:r>
    </w:p>
    <w:p w14:paraId="339004B0" w14:textId="77777777" w:rsidR="003B2239" w:rsidRPr="003B2239" w:rsidRDefault="003B2239" w:rsidP="003B2239">
      <w:pPr>
        <w:shd w:val="clear" w:color="auto" w:fill="FFFFFF"/>
        <w:spacing w:after="180"/>
        <w:rPr>
          <w:rFonts w:ascii="DINCompPro" w:eastAsia="Times New Roman" w:hAnsi="DINCompPro" w:cs="Times New Roman"/>
          <w:color w:val="404040"/>
          <w:kern w:val="0"/>
          <w:sz w:val="21"/>
          <w:szCs w:val="21"/>
          <w14:ligatures w14:val="none"/>
        </w:rPr>
      </w:pPr>
      <w:r w:rsidRPr="003B2239">
        <w:rPr>
          <w:rFonts w:ascii="DINCompPro" w:eastAsia="Times New Roman" w:hAnsi="DINCompPro" w:cs="Times New Roman"/>
          <w:color w:val="404040"/>
          <w:kern w:val="0"/>
          <w:sz w:val="21"/>
          <w:szCs w:val="21"/>
          <w14:ligatures w14:val="none"/>
        </w:rPr>
        <w:t xml:space="preserve">Due to the flocking nature of starlings and being well adapted in urban settings, roosts near airports have become a large problem. If a plane flies through a large flock of starlings, the birds can get caught in the jet engines causing damage to the aircraft as well as pose a hazard to humans. Additionally, in urban and rural settings, </w:t>
      </w:r>
      <w:proofErr w:type="gramStart"/>
      <w:r w:rsidRPr="003B2239">
        <w:rPr>
          <w:rFonts w:ascii="DINCompPro" w:eastAsia="Times New Roman" w:hAnsi="DINCompPro" w:cs="Times New Roman"/>
          <w:color w:val="404040"/>
          <w:kern w:val="0"/>
          <w:sz w:val="21"/>
          <w:szCs w:val="21"/>
          <w14:ligatures w14:val="none"/>
        </w:rPr>
        <w:t>bird</w:t>
      </w:r>
      <w:proofErr w:type="gramEnd"/>
      <w:r w:rsidRPr="003B2239">
        <w:rPr>
          <w:rFonts w:ascii="DINCompPro" w:eastAsia="Times New Roman" w:hAnsi="DINCompPro" w:cs="Times New Roman"/>
          <w:color w:val="404040"/>
          <w:kern w:val="0"/>
          <w:sz w:val="21"/>
          <w:szCs w:val="21"/>
          <w14:ligatures w14:val="none"/>
        </w:rPr>
        <w:t xml:space="preserve"> may seek shelter in barns and industrial buildings and create a lot of noise and filth which pose health hazards.</w:t>
      </w:r>
    </w:p>
    <w:p w14:paraId="3710A6F5" w14:textId="77777777" w:rsidR="003B2239" w:rsidRPr="003B2239" w:rsidRDefault="003B2239" w:rsidP="003B2239">
      <w:pPr>
        <w:shd w:val="clear" w:color="auto" w:fill="FFFFFF"/>
        <w:spacing w:after="180"/>
        <w:rPr>
          <w:rFonts w:ascii="DINCompPro" w:eastAsia="Times New Roman" w:hAnsi="DINCompPro" w:cs="Times New Roman"/>
          <w:color w:val="404040"/>
          <w:kern w:val="0"/>
          <w:sz w:val="21"/>
          <w:szCs w:val="21"/>
          <w14:ligatures w14:val="none"/>
        </w:rPr>
      </w:pPr>
      <w:r w:rsidRPr="003B2239">
        <w:rPr>
          <w:rFonts w:ascii="DINCompPro" w:eastAsia="Times New Roman" w:hAnsi="DINCompPro" w:cs="Times New Roman"/>
          <w:color w:val="404040"/>
          <w:kern w:val="0"/>
          <w:sz w:val="21"/>
          <w:szCs w:val="21"/>
          <w14:ligatures w14:val="none"/>
        </w:rPr>
        <w:t>Ecologically, starlings may outcompete native cavity-nesting birds for nest sites. While there are no significant results indicating species declines for all native cavity nesters due to starlings, Koenig (2003) did find that certain species, such as native sapsuckers (</w:t>
      </w:r>
      <w:proofErr w:type="spellStart"/>
      <w:r w:rsidRPr="003B2239">
        <w:rPr>
          <w:rFonts w:ascii="DINCompPro" w:eastAsia="Times New Roman" w:hAnsi="DINCompPro" w:cs="Times New Roman"/>
          <w:i/>
          <w:iCs/>
          <w:color w:val="404040"/>
          <w:kern w:val="0"/>
          <w:sz w:val="21"/>
          <w:szCs w:val="21"/>
          <w14:ligatures w14:val="none"/>
        </w:rPr>
        <w:t>Sphyrapicus</w:t>
      </w:r>
      <w:proofErr w:type="spellEnd"/>
      <w:r w:rsidRPr="003B2239">
        <w:rPr>
          <w:rFonts w:ascii="DINCompPro" w:eastAsia="Times New Roman" w:hAnsi="DINCompPro" w:cs="Times New Roman"/>
          <w:i/>
          <w:iCs/>
          <w:color w:val="404040"/>
          <w:kern w:val="0"/>
          <w:sz w:val="21"/>
          <w:szCs w:val="21"/>
          <w14:ligatures w14:val="none"/>
        </w:rPr>
        <w:t xml:space="preserve"> spp.</w:t>
      </w:r>
      <w:r w:rsidRPr="003B2239">
        <w:rPr>
          <w:rFonts w:ascii="DINCompPro" w:eastAsia="Times New Roman" w:hAnsi="DINCompPro" w:cs="Times New Roman"/>
          <w:color w:val="404040"/>
          <w:kern w:val="0"/>
          <w:sz w:val="21"/>
          <w:szCs w:val="21"/>
          <w14:ligatures w14:val="none"/>
        </w:rPr>
        <w:t xml:space="preserve">) were negatively impacted by starling presence. Starlings are also frugivores, meaning they feed on the fruits of plants. When fruits pass through the system of a bird after being ingested it may increase the likelihood that those seeds will germinate in some cases. A study done in 2009 found that the digestive system of starlings will increase seed germination after </w:t>
      </w:r>
      <w:proofErr w:type="gramStart"/>
      <w:r w:rsidRPr="003B2239">
        <w:rPr>
          <w:rFonts w:ascii="DINCompPro" w:eastAsia="Times New Roman" w:hAnsi="DINCompPro" w:cs="Times New Roman"/>
          <w:color w:val="404040"/>
          <w:kern w:val="0"/>
          <w:sz w:val="21"/>
          <w:szCs w:val="21"/>
          <w14:ligatures w14:val="none"/>
        </w:rPr>
        <w:t>feeding  on</w:t>
      </w:r>
      <w:proofErr w:type="gramEnd"/>
      <w:r w:rsidRPr="003B2239">
        <w:rPr>
          <w:rFonts w:ascii="DINCompPro" w:eastAsia="Times New Roman" w:hAnsi="DINCompPro" w:cs="Times New Roman"/>
          <w:color w:val="404040"/>
          <w:kern w:val="0"/>
          <w:sz w:val="21"/>
          <w:szCs w:val="21"/>
          <w14:ligatures w14:val="none"/>
        </w:rPr>
        <w:t xml:space="preserve"> invasive autumn olive (</w:t>
      </w:r>
      <w:r w:rsidRPr="003B2239">
        <w:rPr>
          <w:rFonts w:ascii="DINCompPro" w:eastAsia="Times New Roman" w:hAnsi="DINCompPro" w:cs="Times New Roman"/>
          <w:i/>
          <w:iCs/>
          <w:color w:val="404040"/>
          <w:kern w:val="0"/>
          <w:sz w:val="21"/>
          <w:szCs w:val="21"/>
          <w14:ligatures w14:val="none"/>
        </w:rPr>
        <w:t xml:space="preserve">Elaeagnus </w:t>
      </w:r>
      <w:proofErr w:type="spellStart"/>
      <w:r w:rsidRPr="003B2239">
        <w:rPr>
          <w:rFonts w:ascii="DINCompPro" w:eastAsia="Times New Roman" w:hAnsi="DINCompPro" w:cs="Times New Roman"/>
          <w:i/>
          <w:iCs/>
          <w:color w:val="404040"/>
          <w:kern w:val="0"/>
          <w:sz w:val="21"/>
          <w:szCs w:val="21"/>
          <w14:ligatures w14:val="none"/>
        </w:rPr>
        <w:t>umbellata</w:t>
      </w:r>
      <w:proofErr w:type="spellEnd"/>
      <w:r w:rsidRPr="003B2239">
        <w:rPr>
          <w:rFonts w:ascii="DINCompPro" w:eastAsia="Times New Roman" w:hAnsi="DINCompPro" w:cs="Times New Roman"/>
          <w:color w:val="404040"/>
          <w:kern w:val="0"/>
          <w:sz w:val="21"/>
          <w:szCs w:val="21"/>
          <w14:ligatures w14:val="none"/>
        </w:rPr>
        <w:t>) and invasive oriental bittersweet (</w:t>
      </w:r>
      <w:r w:rsidRPr="003B2239">
        <w:rPr>
          <w:rFonts w:ascii="DINCompPro" w:eastAsia="Times New Roman" w:hAnsi="DINCompPro" w:cs="Times New Roman"/>
          <w:i/>
          <w:iCs/>
          <w:color w:val="404040"/>
          <w:kern w:val="0"/>
          <w:sz w:val="21"/>
          <w:szCs w:val="21"/>
          <w14:ligatures w14:val="none"/>
        </w:rPr>
        <w:t>Celastrus orbiculatus</w:t>
      </w:r>
      <w:r w:rsidRPr="003B2239">
        <w:rPr>
          <w:rFonts w:ascii="DINCompPro" w:eastAsia="Times New Roman" w:hAnsi="DINCompPro" w:cs="Times New Roman"/>
          <w:color w:val="404040"/>
          <w:kern w:val="0"/>
          <w:sz w:val="21"/>
          <w:szCs w:val="21"/>
          <w14:ligatures w14:val="none"/>
        </w:rPr>
        <w:t>) fruit and that the seed stayed inside the starlings long enough for dispersal to occur (LaFleur et al. 2009).</w:t>
      </w:r>
    </w:p>
    <w:p w14:paraId="14E1E8BD" w14:textId="77777777" w:rsidR="003B2239" w:rsidRPr="003B2239" w:rsidRDefault="003B2239" w:rsidP="003B2239">
      <w:pPr>
        <w:shd w:val="clear" w:color="auto" w:fill="FFFFFF"/>
        <w:spacing w:before="100" w:beforeAutospacing="1" w:after="100" w:afterAutospacing="1"/>
        <w:outlineLvl w:val="2"/>
        <w:rPr>
          <w:rFonts w:ascii="DINCompPro" w:eastAsia="Times New Roman" w:hAnsi="DINCompPro" w:cs="Times New Roman"/>
          <w:b/>
          <w:bCs/>
          <w:color w:val="967D41"/>
          <w:kern w:val="0"/>
          <w:sz w:val="26"/>
          <w:szCs w:val="26"/>
          <w14:ligatures w14:val="none"/>
        </w:rPr>
      </w:pPr>
      <w:bookmarkStart w:id="0" w:name="Identification"/>
      <w:bookmarkEnd w:id="0"/>
      <w:r w:rsidRPr="003B2239">
        <w:rPr>
          <w:rFonts w:ascii="DINCompPro" w:eastAsia="Times New Roman" w:hAnsi="DINCompPro" w:cs="Times New Roman"/>
          <w:b/>
          <w:bCs/>
          <w:color w:val="967D41"/>
          <w:kern w:val="0"/>
          <w:sz w:val="26"/>
          <w:szCs w:val="26"/>
          <w14:ligatures w14:val="none"/>
        </w:rPr>
        <w:t>Identification</w:t>
      </w:r>
    </w:p>
    <w:p w14:paraId="39AA4512" w14:textId="77777777" w:rsidR="003B2239" w:rsidRPr="003B2239" w:rsidRDefault="003B2239" w:rsidP="003B2239">
      <w:pPr>
        <w:shd w:val="clear" w:color="auto" w:fill="FFFFFF"/>
        <w:spacing w:after="180"/>
        <w:rPr>
          <w:rFonts w:ascii="DINCompPro" w:eastAsia="Times New Roman" w:hAnsi="DINCompPro" w:cs="Times New Roman"/>
          <w:color w:val="404040"/>
          <w:kern w:val="0"/>
          <w:sz w:val="21"/>
          <w:szCs w:val="21"/>
          <w14:ligatures w14:val="none"/>
        </w:rPr>
      </w:pPr>
      <w:r w:rsidRPr="003B2239">
        <w:rPr>
          <w:rFonts w:ascii="DINCompPro" w:eastAsia="Times New Roman" w:hAnsi="DINCompPro" w:cs="Times New Roman"/>
          <w:color w:val="404040"/>
          <w:kern w:val="0"/>
          <w:sz w:val="21"/>
          <w:szCs w:val="21"/>
          <w14:ligatures w14:val="none"/>
        </w:rPr>
        <w:t xml:space="preserve">Starlings look similar to blackbirds and have a short, square tail with a slender, yellow beak.  Their wings are pointed and triangular. The plumage of a European starling is </w:t>
      </w:r>
      <w:proofErr w:type="gramStart"/>
      <w:r w:rsidRPr="003B2239">
        <w:rPr>
          <w:rFonts w:ascii="DINCompPro" w:eastAsia="Times New Roman" w:hAnsi="DINCompPro" w:cs="Times New Roman"/>
          <w:color w:val="404040"/>
          <w:kern w:val="0"/>
          <w:sz w:val="21"/>
          <w:szCs w:val="21"/>
          <w14:ligatures w14:val="none"/>
        </w:rPr>
        <w:t>a glossy</w:t>
      </w:r>
      <w:proofErr w:type="gramEnd"/>
      <w:r w:rsidRPr="003B2239">
        <w:rPr>
          <w:rFonts w:ascii="DINCompPro" w:eastAsia="Times New Roman" w:hAnsi="DINCompPro" w:cs="Times New Roman"/>
          <w:color w:val="404040"/>
          <w:kern w:val="0"/>
          <w:sz w:val="21"/>
          <w:szCs w:val="21"/>
          <w14:ligatures w14:val="none"/>
        </w:rPr>
        <w:t xml:space="preserve"> black with green, purple, </w:t>
      </w:r>
      <w:proofErr w:type="gramStart"/>
      <w:r w:rsidRPr="003B2239">
        <w:rPr>
          <w:rFonts w:ascii="DINCompPro" w:eastAsia="Times New Roman" w:hAnsi="DINCompPro" w:cs="Times New Roman"/>
          <w:color w:val="404040"/>
          <w:kern w:val="0"/>
          <w:sz w:val="21"/>
          <w:szCs w:val="21"/>
          <w14:ligatures w14:val="none"/>
        </w:rPr>
        <w:t>blue</w:t>
      </w:r>
      <w:proofErr w:type="gramEnd"/>
      <w:r w:rsidRPr="003B2239">
        <w:rPr>
          <w:rFonts w:ascii="DINCompPro" w:eastAsia="Times New Roman" w:hAnsi="DINCompPro" w:cs="Times New Roman"/>
          <w:color w:val="404040"/>
          <w:kern w:val="0"/>
          <w:sz w:val="21"/>
          <w:szCs w:val="21"/>
          <w14:ligatures w14:val="none"/>
        </w:rPr>
        <w:t xml:space="preserve"> or bronze iridescence. In the fall, starlings may have a spotty appearance after molting, but the spots on their wing tips wear away by spring. Male and females look similar however, the female may have a slightly duller appearance.  Additionally, in the breeding season the lower mandible of the beak in males will appear blue-gray and pinkish in females. Starlings are noisy birds making many clicks, whistles, rattles, squeaks, and sounds mimicking those from their environment or songs from other birds.</w:t>
      </w:r>
    </w:p>
    <w:p w14:paraId="54289609" w14:textId="0D3E6E28" w:rsidR="003B2239" w:rsidRPr="003B2239" w:rsidRDefault="003B2239" w:rsidP="003B2239">
      <w:pPr>
        <w:rPr>
          <w:rFonts w:ascii="Times New Roman" w:eastAsia="Times New Roman" w:hAnsi="Times New Roman" w:cs="Times New Roman"/>
          <w:kern w:val="0"/>
          <w14:ligatures w14:val="none"/>
        </w:rPr>
      </w:pPr>
      <w:r w:rsidRPr="003B2239">
        <w:rPr>
          <w:rFonts w:ascii="Times New Roman" w:eastAsia="Times New Roman" w:hAnsi="Times New Roman" w:cs="Times New Roman"/>
          <w:noProof/>
          <w:color w:val="A2272D"/>
          <w:kern w:val="0"/>
          <w14:ligatures w14:val="none"/>
        </w:rPr>
        <w:lastRenderedPageBreak/>
        <w:drawing>
          <wp:inline distT="0" distB="0" distL="0" distR="0" wp14:anchorId="17E05467" wp14:editId="4FCD2CD9">
            <wp:extent cx="5943600" cy="3950970"/>
            <wp:effectExtent l="0" t="0" r="0" b="0"/>
            <wp:docPr id="764953203" name="Picture 1" descr="A bird standing on the ground&#10;&#10;Description automatically generated">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53203" name="Picture 1" descr="A bird standing on the ground&#10;&#10;Description automatically generated">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r w:rsidRPr="003B2239">
        <w:rPr>
          <w:rFonts w:ascii="Times New Roman" w:eastAsia="Times New Roman" w:hAnsi="Times New Roman" w:cs="Times New Roman"/>
          <w:kern w:val="0"/>
          <w14:ligatures w14:val="none"/>
        </w:rPr>
        <w:t>Adult European Starling.  Photo: Lee Karney, US Fish and Wildlife Service, Bugwood.org</w:t>
      </w:r>
    </w:p>
    <w:p w14:paraId="3410B096" w14:textId="77777777" w:rsidR="003B2239" w:rsidRPr="003B2239" w:rsidRDefault="003B2239" w:rsidP="003B2239">
      <w:pPr>
        <w:shd w:val="clear" w:color="auto" w:fill="FFFFFF"/>
        <w:spacing w:before="100" w:beforeAutospacing="1" w:after="100" w:afterAutospacing="1"/>
        <w:outlineLvl w:val="2"/>
        <w:rPr>
          <w:rFonts w:ascii="DINCompPro" w:eastAsia="Times New Roman" w:hAnsi="DINCompPro" w:cs="Times New Roman"/>
          <w:b/>
          <w:bCs/>
          <w:color w:val="967D41"/>
          <w:kern w:val="0"/>
          <w:sz w:val="26"/>
          <w:szCs w:val="26"/>
          <w14:ligatures w14:val="none"/>
        </w:rPr>
      </w:pPr>
      <w:bookmarkStart w:id="1" w:name="Prevention_and_Control"/>
      <w:bookmarkEnd w:id="1"/>
      <w:r w:rsidRPr="003B2239">
        <w:rPr>
          <w:rFonts w:ascii="DINCompPro" w:eastAsia="Times New Roman" w:hAnsi="DINCompPro" w:cs="Times New Roman"/>
          <w:b/>
          <w:bCs/>
          <w:color w:val="967D41"/>
          <w:kern w:val="0"/>
          <w:sz w:val="26"/>
          <w:szCs w:val="26"/>
          <w14:ligatures w14:val="none"/>
        </w:rPr>
        <w:t>Prevention and Control</w:t>
      </w:r>
    </w:p>
    <w:p w14:paraId="7F5331BF" w14:textId="025836F7" w:rsidR="003B2239" w:rsidRPr="003B2239" w:rsidRDefault="003B2239" w:rsidP="003B2239">
      <w:pPr>
        <w:shd w:val="clear" w:color="auto" w:fill="FFFFFF"/>
        <w:spacing w:after="180"/>
        <w:rPr>
          <w:rFonts w:ascii="DINCompPro" w:eastAsia="Times New Roman" w:hAnsi="DINCompPro" w:cs="Times New Roman"/>
          <w:color w:val="404040"/>
          <w:kern w:val="0"/>
          <w:sz w:val="21"/>
          <w:szCs w:val="21"/>
          <w14:ligatures w14:val="none"/>
        </w:rPr>
      </w:pPr>
      <w:r w:rsidRPr="003B2239">
        <w:rPr>
          <w:rFonts w:ascii="DINCompPro" w:eastAsia="Times New Roman" w:hAnsi="DINCompPro" w:cs="Times New Roman"/>
          <w:color w:val="404040"/>
          <w:kern w:val="0"/>
          <w:sz w:val="21"/>
          <w:szCs w:val="21"/>
          <w14:ligatures w14:val="none"/>
        </w:rPr>
        <w:t xml:space="preserve">To prevent further spread of European starlings, eggs and nests can be destroyed before the nestlings are able to fledge. Sticky polybutene materials may also be placed in roosting sites to deter birds from landing in a specific area. The most </w:t>
      </w:r>
      <w:proofErr w:type="gramStart"/>
      <w:r w:rsidRPr="003B2239">
        <w:rPr>
          <w:rFonts w:ascii="DINCompPro" w:eastAsia="Times New Roman" w:hAnsi="DINCompPro" w:cs="Times New Roman"/>
          <w:color w:val="404040"/>
          <w:kern w:val="0"/>
          <w:sz w:val="21"/>
          <w:szCs w:val="21"/>
          <w14:ligatures w14:val="none"/>
        </w:rPr>
        <w:t>common</w:t>
      </w:r>
      <w:proofErr w:type="gramEnd"/>
      <w:r w:rsidRPr="003B2239">
        <w:rPr>
          <w:rFonts w:ascii="DINCompPro" w:eastAsia="Times New Roman" w:hAnsi="DINCompPro" w:cs="Times New Roman"/>
          <w:color w:val="404040"/>
          <w:kern w:val="0"/>
          <w:sz w:val="21"/>
          <w:szCs w:val="21"/>
          <w14:ligatures w14:val="none"/>
        </w:rPr>
        <w:t xml:space="preserve"> for removing already established flocks of starlings from an area, is to frighten or harass the birds using propane exploders, pyrotechnics, hawk kites, and ultrasonic sounds. However, using these harassing techniques for control produces only temporary results, as the birds may come back once the control methods are stopped or once they are no longer frightened by them. There are chemicals that have been used that stimulate erratic behavior in birds that ingest it, which frightens other </w:t>
      </w:r>
      <w:proofErr w:type="gramStart"/>
      <w:r w:rsidRPr="003B2239">
        <w:rPr>
          <w:rFonts w:ascii="DINCompPro" w:eastAsia="Times New Roman" w:hAnsi="DINCompPro" w:cs="Times New Roman"/>
          <w:color w:val="404040"/>
          <w:kern w:val="0"/>
          <w:sz w:val="21"/>
          <w:szCs w:val="21"/>
          <w14:ligatures w14:val="none"/>
        </w:rPr>
        <w:t>birds away</w:t>
      </w:r>
      <w:proofErr w:type="gramEnd"/>
      <w:r w:rsidRPr="003B2239">
        <w:rPr>
          <w:rFonts w:ascii="DINCompPro" w:eastAsia="Times New Roman" w:hAnsi="DINCompPro" w:cs="Times New Roman"/>
          <w:color w:val="404040"/>
          <w:kern w:val="0"/>
          <w:sz w:val="21"/>
          <w:szCs w:val="21"/>
          <w14:ligatures w14:val="none"/>
        </w:rPr>
        <w:t xml:space="preserve"> and eventually kills the consumer. Other toxic chemicals, or </w:t>
      </w:r>
      <w:proofErr w:type="spellStart"/>
      <w:r w:rsidRPr="003B2239">
        <w:rPr>
          <w:rFonts w:ascii="DINCompPro" w:eastAsia="Times New Roman" w:hAnsi="DINCompPro" w:cs="Times New Roman"/>
          <w:color w:val="404040"/>
          <w:kern w:val="0"/>
          <w:sz w:val="21"/>
          <w:szCs w:val="21"/>
          <w14:ligatures w14:val="none"/>
        </w:rPr>
        <w:t>Starlicides</w:t>
      </w:r>
      <w:proofErr w:type="spellEnd"/>
      <w:r w:rsidRPr="003B2239">
        <w:rPr>
          <w:rFonts w:ascii="DINCompPro" w:eastAsia="Times New Roman" w:hAnsi="DINCompPro" w:cs="Times New Roman"/>
          <w:color w:val="404040"/>
          <w:kern w:val="0"/>
          <w:sz w:val="21"/>
          <w:szCs w:val="21"/>
          <w14:ligatures w14:val="none"/>
        </w:rPr>
        <w:t xml:space="preserve"> can be used which poison the birds and are lethal within 1-3 days, however non-target birds, such as native </w:t>
      </w:r>
      <w:proofErr w:type="gramStart"/>
      <w:r w:rsidRPr="003B2239">
        <w:rPr>
          <w:rFonts w:ascii="DINCompPro" w:eastAsia="Times New Roman" w:hAnsi="DINCompPro" w:cs="Times New Roman"/>
          <w:color w:val="404040"/>
          <w:kern w:val="0"/>
          <w:sz w:val="21"/>
          <w:szCs w:val="21"/>
          <w14:ligatures w14:val="none"/>
        </w:rPr>
        <w:t>song birds</w:t>
      </w:r>
      <w:proofErr w:type="gramEnd"/>
      <w:r w:rsidRPr="003B2239">
        <w:rPr>
          <w:rFonts w:ascii="DINCompPro" w:eastAsia="Times New Roman" w:hAnsi="DINCompPro" w:cs="Times New Roman"/>
          <w:color w:val="404040"/>
          <w:kern w:val="0"/>
          <w:sz w:val="21"/>
          <w:szCs w:val="21"/>
          <w14:ligatures w14:val="none"/>
        </w:rPr>
        <w:t>, hawks and owls may also be affected if they consume the toxicants. Typically, these chemicals are quickly metabolized and are excreted which reduces effects on organisms higher in the food chain that consume the birds (Linz et al. 2003). When using any chemical, remember to read and follow the directions on the label.</w:t>
      </w:r>
    </w:p>
    <w:p w14:paraId="35A862A0" w14:textId="77777777" w:rsidR="003B2239" w:rsidRPr="003B2239" w:rsidRDefault="003B2239" w:rsidP="003B2239">
      <w:pPr>
        <w:shd w:val="clear" w:color="auto" w:fill="FFFFFF"/>
        <w:spacing w:before="100" w:beforeAutospacing="1" w:after="100" w:afterAutospacing="1"/>
        <w:outlineLvl w:val="2"/>
        <w:rPr>
          <w:rFonts w:ascii="DINCompPro" w:eastAsia="Times New Roman" w:hAnsi="DINCompPro" w:cs="Times New Roman"/>
          <w:b/>
          <w:bCs/>
          <w:color w:val="967D41"/>
          <w:kern w:val="0"/>
          <w:sz w:val="26"/>
          <w:szCs w:val="26"/>
          <w14:ligatures w14:val="none"/>
        </w:rPr>
      </w:pPr>
      <w:bookmarkStart w:id="2" w:name="Occurences"/>
      <w:bookmarkEnd w:id="2"/>
      <w:r w:rsidRPr="003B2239">
        <w:rPr>
          <w:rFonts w:ascii="DINCompPro" w:eastAsia="Times New Roman" w:hAnsi="DINCompPro" w:cs="Times New Roman"/>
          <w:b/>
          <w:bCs/>
          <w:color w:val="967D41"/>
          <w:kern w:val="0"/>
          <w:sz w:val="26"/>
          <w:szCs w:val="26"/>
          <w14:ligatures w14:val="none"/>
        </w:rPr>
        <w:t>Occurrences</w:t>
      </w:r>
    </w:p>
    <w:p w14:paraId="17DC5FE1" w14:textId="77777777" w:rsidR="003B2239" w:rsidRPr="003B2239" w:rsidRDefault="003B2239" w:rsidP="003B2239">
      <w:pPr>
        <w:shd w:val="clear" w:color="auto" w:fill="FFFFFF"/>
        <w:spacing w:after="180"/>
        <w:rPr>
          <w:rFonts w:ascii="DINCompPro" w:eastAsia="Times New Roman" w:hAnsi="DINCompPro" w:cs="Times New Roman"/>
          <w:color w:val="404040"/>
          <w:kern w:val="0"/>
          <w:sz w:val="21"/>
          <w:szCs w:val="21"/>
          <w14:ligatures w14:val="none"/>
        </w:rPr>
      </w:pPr>
      <w:r w:rsidRPr="003B2239">
        <w:rPr>
          <w:rFonts w:ascii="DINCompPro" w:eastAsia="Times New Roman" w:hAnsi="DINCompPro" w:cs="Times New Roman"/>
          <w:color w:val="404040"/>
          <w:kern w:val="0"/>
          <w:sz w:val="21"/>
          <w:szCs w:val="21"/>
          <w14:ligatures w14:val="none"/>
        </w:rPr>
        <w:t>European starlings are native to Europe and in parts of Asia and Africa. They were introduced into North America, South Africa, New Zealand, and Australia. Starlings are now found across the United States, in the Bahamas, Central America, Yucatan Peninsula, Puerto Rico, Jamaica, and Cuba.</w:t>
      </w:r>
    </w:p>
    <w:p w14:paraId="3267114E" w14:textId="3AA26312" w:rsidR="003B2239" w:rsidRDefault="00000000" w:rsidP="003B2239">
      <w:hyperlink r:id="rId8">
        <w:r w:rsidR="6BF33F40" w:rsidRPr="6BF33F40">
          <w:rPr>
            <w:rStyle w:val="Hyperlink"/>
          </w:rPr>
          <w:t>https://www.aphis.usda.gov/wildlife_damage/reports/Wildlife%20Damage%20Management%20Technical%20Series/European-Starlings-WDM-Technical-Series.pdf</w:t>
        </w:r>
      </w:hyperlink>
    </w:p>
    <w:sectPr w:rsidR="003B223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2900FF" w14:textId="77777777" w:rsidR="00E67213" w:rsidRDefault="00E67213" w:rsidP="000B1EAF">
      <w:r>
        <w:separator/>
      </w:r>
    </w:p>
  </w:endnote>
  <w:endnote w:type="continuationSeparator" w:id="0">
    <w:p w14:paraId="11AC2B67" w14:textId="77777777" w:rsidR="00E67213" w:rsidRDefault="00E67213" w:rsidP="000B1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INCompPro">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335CE0" w14:textId="77777777" w:rsidR="000B1EAF" w:rsidRDefault="000B1E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FC854" w14:textId="5A34C4AD" w:rsidR="000B1EAF" w:rsidRDefault="000B1EAF">
    <w:pPr>
      <w:pStyle w:val="Footer"/>
    </w:pPr>
    <w:r w:rsidRPr="000B1EAF">
      <mc:AlternateContent>
        <mc:Choice Requires="wpg">
          <w:drawing>
            <wp:anchor distT="0" distB="0" distL="114300" distR="114300" simplePos="0" relativeHeight="251659264" behindDoc="0" locked="0" layoutInCell="1" allowOverlap="1" wp14:anchorId="3569FA63" wp14:editId="6BDADE4C">
              <wp:simplePos x="0" y="0"/>
              <wp:positionH relativeFrom="column">
                <wp:posOffset>1722120</wp:posOffset>
              </wp:positionH>
              <wp:positionV relativeFrom="paragraph">
                <wp:posOffset>-38957</wp:posOffset>
              </wp:positionV>
              <wp:extent cx="2817506" cy="358108"/>
              <wp:effectExtent l="3810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2121353959"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15123F2D" w14:textId="77777777" w:rsidR="000B1EAF" w:rsidRDefault="000B1EAF" w:rsidP="000B1EAF">
                            <w:pPr>
                              <w:spacing w:line="256" w:lineRule="auto"/>
                              <w:jc w:val="center"/>
                              <w:rPr>
                                <w:rFonts w:ascii="Calibri" w:eastAsia="Calibri" w:hAnsi="Calibri"/>
                                <w:color w:val="000000" w:themeColor="text1"/>
                                <w:kern w:val="24"/>
                                <w:sz w:val="12"/>
                                <w:szCs w:val="12"/>
                                <w14:ligatures w14:val="none"/>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17677671" name="Right Triangle 117677671">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28935333" name="Picture 22893533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542002516" name="Picture 542002516"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3569FA63" id="Group 7" o:spid="_x0000_s1026" style="position:absolute;margin-left:135.6pt;margin-top:-3.05pt;width:221.85pt;height:28.2pt;z-index:251659264"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" stroked="f">
                <v:textbox style="mso-fit-shape-to-text:t">
                  <w:txbxContent>
                    <w:p w14:paraId="15123F2D" w14:textId="77777777" w:rsidR="000B1EAF" w:rsidRDefault="000B1EAF" w:rsidP="000B1EAF">
                      <w:pPr>
                        <w:spacing w:line="256" w:lineRule="auto"/>
                        <w:jc w:val="center"/>
                        <w:rPr>
                          <w:rFonts w:ascii="Calibri" w:eastAsia="Calibri" w:hAnsi="Calibri"/>
                          <w:color w:val="000000" w:themeColor="text1"/>
                          <w:kern w:val="24"/>
                          <w:sz w:val="12"/>
                          <w:szCs w:val="12"/>
                          <w14:ligatures w14:val="none"/>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117677671"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8935333"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" o:button="t">
                <v:fill o:detectmouseclick="t"/>
                <v:imagedata r:id="rId5" o:title="Logo&#10;&#10;Description automatically generated" croptop="6571f" cropbottom="7608f" cropleft="13492f" cropright="15223f"/>
              </v:shape>
              <v:shape id="Picture 542002516"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9F367" w14:textId="77777777" w:rsidR="000B1EAF" w:rsidRDefault="000B1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D70223" w14:textId="77777777" w:rsidR="00E67213" w:rsidRDefault="00E67213" w:rsidP="000B1EAF">
      <w:r>
        <w:separator/>
      </w:r>
    </w:p>
  </w:footnote>
  <w:footnote w:type="continuationSeparator" w:id="0">
    <w:p w14:paraId="579B90C8" w14:textId="77777777" w:rsidR="00E67213" w:rsidRDefault="00E67213" w:rsidP="000B1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95FA2" w14:textId="77777777" w:rsidR="000B1EAF" w:rsidRDefault="000B1E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7F372" w14:textId="77777777" w:rsidR="000B1EAF" w:rsidRDefault="000B1E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B12780" w14:textId="77777777" w:rsidR="000B1EAF" w:rsidRDefault="000B1E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N7awMLAwMrUwMDRT0lEKTi0uzszPAykwrAUAb7hXKiwAAAA="/>
  </w:docVars>
  <w:rsids>
    <w:rsidRoot w:val="003B2239"/>
    <w:rsid w:val="000A6B8A"/>
    <w:rsid w:val="000B1EAF"/>
    <w:rsid w:val="001A2263"/>
    <w:rsid w:val="003B2239"/>
    <w:rsid w:val="003E540E"/>
    <w:rsid w:val="0043570F"/>
    <w:rsid w:val="007117E6"/>
    <w:rsid w:val="007B0D0A"/>
    <w:rsid w:val="009B7E2D"/>
    <w:rsid w:val="00C04D00"/>
    <w:rsid w:val="00E67213"/>
    <w:rsid w:val="6BF33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7FC82"/>
  <w15:chartTrackingRefBased/>
  <w15:docId w15:val="{CF5551F1-6B6E-A445-A7A1-820E185F7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B2239"/>
    <w:pPr>
      <w:spacing w:before="100" w:beforeAutospacing="1" w:after="100" w:afterAutospacing="1"/>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B2239"/>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3B2239"/>
    <w:pPr>
      <w:spacing w:before="100" w:beforeAutospacing="1" w:after="100" w:afterAutospacing="1"/>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3B2239"/>
    <w:rPr>
      <w:i/>
      <w:iCs/>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0B1EAF"/>
    <w:pPr>
      <w:tabs>
        <w:tab w:val="center" w:pos="4680"/>
        <w:tab w:val="right" w:pos="9360"/>
      </w:tabs>
    </w:pPr>
  </w:style>
  <w:style w:type="character" w:customStyle="1" w:styleId="HeaderChar">
    <w:name w:val="Header Char"/>
    <w:basedOn w:val="DefaultParagraphFont"/>
    <w:link w:val="Header"/>
    <w:uiPriority w:val="99"/>
    <w:rsid w:val="000B1EAF"/>
  </w:style>
  <w:style w:type="paragraph" w:styleId="Footer">
    <w:name w:val="footer"/>
    <w:basedOn w:val="Normal"/>
    <w:link w:val="FooterChar"/>
    <w:uiPriority w:val="99"/>
    <w:unhideWhenUsed/>
    <w:rsid w:val="000B1EAF"/>
    <w:pPr>
      <w:tabs>
        <w:tab w:val="center" w:pos="4680"/>
        <w:tab w:val="right" w:pos="9360"/>
      </w:tabs>
    </w:pPr>
  </w:style>
  <w:style w:type="character" w:customStyle="1" w:styleId="FooterChar">
    <w:name w:val="Footer Char"/>
    <w:basedOn w:val="DefaultParagraphFont"/>
    <w:link w:val="Footer"/>
    <w:uiPriority w:val="99"/>
    <w:rsid w:val="000B1E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355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his.usda.gov/wildlife_damage/reports/Wildlife%20Damage%20Management%20Technical%20Series/European-Starlings-WDM-Technical-Series.pdf"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nyis.info/wp-content/uploads/files/European%20Starling%202.jpg"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69</Words>
  <Characters>3814</Characters>
  <Application>Microsoft Office Word</Application>
  <DocSecurity>0</DocSecurity>
  <Lines>31</Lines>
  <Paragraphs>8</Paragraphs>
  <ScaleCrop>false</ScaleCrop>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Andreasen</dc:creator>
  <cp:keywords/>
  <dc:description/>
  <cp:lastModifiedBy>Michelle Hudson</cp:lastModifiedBy>
  <cp:revision>5</cp:revision>
  <dcterms:created xsi:type="dcterms:W3CDTF">2024-03-01T21:56:00Z</dcterms:created>
  <dcterms:modified xsi:type="dcterms:W3CDTF">2024-04-23T19:31:00Z</dcterms:modified>
</cp:coreProperties>
</file>